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oy Fankhan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o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nkhan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7 Springdale Avenu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oy.fankhan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4645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